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68CE960D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S</w:t>
      </w:r>
      <w:r w:rsidR="002B5052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B</w:t>
      </w:r>
      <w:proofErr w:type="spellEnd"/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–</w:t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592AB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ales &amp; Commercial </w:t>
      </w:r>
      <w:r w:rsidR="00592AB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br/>
        <w:t>API Q1 &amp; API Q2 Awareness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606226EF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</w:t>
      </w:r>
      <w:r w:rsidR="002B5052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220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1DD1DD43" w14:textId="14125BA0" w:rsidR="006C5D2D" w:rsidRPr="009A7426" w:rsidRDefault="00AB2B1A" w:rsidP="009A7426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  <w:r w:rsidR="005D72C0">
        <w:br/>
      </w:r>
    </w:p>
    <w:p w14:paraId="2ADAA8FC" w14:textId="31EBC668" w:rsidR="0002003F" w:rsidRPr="009A7426" w:rsidRDefault="0002003F" w:rsidP="009A7426">
      <w:pPr>
        <w:pStyle w:val="Heading2"/>
        <w:ind w:left="0"/>
      </w:pPr>
      <w:r w:rsidRPr="009A7426">
        <w:t>202</w:t>
      </w:r>
      <w:r w:rsidR="002B5052">
        <w:t>6</w:t>
      </w:r>
      <w:r w:rsidRPr="009A7426">
        <w:t xml:space="preserve"> Course Dates</w:t>
      </w:r>
      <w:r w:rsidR="00B05A53" w:rsidRPr="009A7426"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3E9F5D" w14:textId="27233242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47145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2B5052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Mar @ 8-11 A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A747CBE" w14:textId="55907F8A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009334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2B5052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Apr @ 8-11 A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568B73B" w14:textId="0DFA0020" w:rsidR="00AB2B1A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26465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2B5052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May @ 12-3 P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57E2589" w14:textId="1298D0C1" w:rsidR="0002003F" w:rsidRPr="00006429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391738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2B5052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Jul @ 12-3 PM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6F66499" w14:textId="77777777" w:rsidR="0002003F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07AF98FD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12B25659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54A2890A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1F51CFE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0A2D041" w14:textId="211C0B95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BF50EEC" w14:textId="134A4BA1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4441570" w14:textId="62F73B22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A47233" w14:textId="77777777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3698767" w14:textId="627C5AB3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7B06E86" w14:textId="268D014B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18CE810" w14:textId="77777777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01E900" w14:textId="773DD97A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ACD0A1E" w14:textId="77777777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A58A452" w14:textId="65A4D9F1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049F1EF" w14:textId="2FD30936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E15169D" w14:textId="1A115D87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73DCB60" w14:textId="77777777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FFD8872" w14:textId="3C687141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6B42C6D2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5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</w:t>
        </w:r>
        <w:r w:rsidR="00A43844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wollamgroups</w:t>
        </w:r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.com</w:t>
        </w:r>
      </w:hyperlink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CBD269" w14:textId="77777777" w:rsidR="00DD7E99" w:rsidRDefault="00DD7E99" w:rsidP="008F7DBA">
      <w:r>
        <w:separator/>
      </w:r>
    </w:p>
  </w:endnote>
  <w:endnote w:type="continuationSeparator" w:id="0">
    <w:p w14:paraId="61E4624E" w14:textId="77777777" w:rsidR="00DD7E99" w:rsidRDefault="00DD7E9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4FD4E" w14:textId="77777777" w:rsidR="00DD7E99" w:rsidRDefault="00DD7E99" w:rsidP="008F7DBA">
      <w:r>
        <w:separator/>
      </w:r>
    </w:p>
  </w:footnote>
  <w:footnote w:type="continuationSeparator" w:id="0">
    <w:p w14:paraId="0FD5B652" w14:textId="77777777" w:rsidR="00DD7E99" w:rsidRDefault="00DD7E9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8689501">
    <w:abstractNumId w:val="0"/>
  </w:num>
  <w:num w:numId="2" w16cid:durableId="1369332290">
    <w:abstractNumId w:val="2"/>
  </w:num>
  <w:num w:numId="3" w16cid:durableId="1542402765">
    <w:abstractNumId w:val="1"/>
  </w:num>
  <w:num w:numId="4" w16cid:durableId="17185823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x3PgRkfhGJQ0TljncE2DiGHUAGw6Bv637z48oz1bgwXIPBCQnnApYvyXKo7VrgHZ5nOxHTIOMXnrgJ/yephHg==" w:salt="n8iPJVeWnX/YGKssJNNli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mwqAUA9+B37CwAAAA="/>
  </w:docVars>
  <w:rsids>
    <w:rsidRoot w:val="006C5D2D"/>
    <w:rsid w:val="00000553"/>
    <w:rsid w:val="00006429"/>
    <w:rsid w:val="0002003F"/>
    <w:rsid w:val="00023F33"/>
    <w:rsid w:val="00024A0C"/>
    <w:rsid w:val="00077102"/>
    <w:rsid w:val="0008046B"/>
    <w:rsid w:val="000831C8"/>
    <w:rsid w:val="0008533F"/>
    <w:rsid w:val="000A54E1"/>
    <w:rsid w:val="000D53A3"/>
    <w:rsid w:val="000E2CF7"/>
    <w:rsid w:val="000E4C92"/>
    <w:rsid w:val="000F2AA7"/>
    <w:rsid w:val="000F3B99"/>
    <w:rsid w:val="0010054E"/>
    <w:rsid w:val="001045BF"/>
    <w:rsid w:val="001304A6"/>
    <w:rsid w:val="00131489"/>
    <w:rsid w:val="0015469F"/>
    <w:rsid w:val="00157738"/>
    <w:rsid w:val="001D07A9"/>
    <w:rsid w:val="001D519F"/>
    <w:rsid w:val="001E4AD6"/>
    <w:rsid w:val="001F5C4D"/>
    <w:rsid w:val="00212B1A"/>
    <w:rsid w:val="002341D2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B152F"/>
    <w:rsid w:val="002B5052"/>
    <w:rsid w:val="002C3B92"/>
    <w:rsid w:val="002E402E"/>
    <w:rsid w:val="0030249E"/>
    <w:rsid w:val="003156A4"/>
    <w:rsid w:val="00337E55"/>
    <w:rsid w:val="0035283F"/>
    <w:rsid w:val="003816B6"/>
    <w:rsid w:val="00385786"/>
    <w:rsid w:val="003B2506"/>
    <w:rsid w:val="003D56BC"/>
    <w:rsid w:val="003F1893"/>
    <w:rsid w:val="004108E8"/>
    <w:rsid w:val="00410B3D"/>
    <w:rsid w:val="004310CA"/>
    <w:rsid w:val="00434F01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92ABC"/>
    <w:rsid w:val="005C2AEE"/>
    <w:rsid w:val="005C3A0B"/>
    <w:rsid w:val="005D72C0"/>
    <w:rsid w:val="005F680F"/>
    <w:rsid w:val="006016F9"/>
    <w:rsid w:val="00602ADD"/>
    <w:rsid w:val="00610A06"/>
    <w:rsid w:val="00610D4B"/>
    <w:rsid w:val="006456BB"/>
    <w:rsid w:val="006A5181"/>
    <w:rsid w:val="006B536C"/>
    <w:rsid w:val="006B7763"/>
    <w:rsid w:val="006C552A"/>
    <w:rsid w:val="006C5D2D"/>
    <w:rsid w:val="006E486D"/>
    <w:rsid w:val="006E50A2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2162"/>
    <w:rsid w:val="00773113"/>
    <w:rsid w:val="00790DDE"/>
    <w:rsid w:val="00796A36"/>
    <w:rsid w:val="007A0BE1"/>
    <w:rsid w:val="007A6DBA"/>
    <w:rsid w:val="007C224C"/>
    <w:rsid w:val="007C5FBC"/>
    <w:rsid w:val="007E682E"/>
    <w:rsid w:val="008641A3"/>
    <w:rsid w:val="008823F4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A6701"/>
    <w:rsid w:val="009A7426"/>
    <w:rsid w:val="009B528E"/>
    <w:rsid w:val="009D48A4"/>
    <w:rsid w:val="009F0AB8"/>
    <w:rsid w:val="009F29AF"/>
    <w:rsid w:val="009F4F47"/>
    <w:rsid w:val="009F7356"/>
    <w:rsid w:val="009F7DCD"/>
    <w:rsid w:val="00A148F1"/>
    <w:rsid w:val="00A235A4"/>
    <w:rsid w:val="00A244C4"/>
    <w:rsid w:val="00A43844"/>
    <w:rsid w:val="00A56B81"/>
    <w:rsid w:val="00A57336"/>
    <w:rsid w:val="00A75115"/>
    <w:rsid w:val="00A76047"/>
    <w:rsid w:val="00AB2B1A"/>
    <w:rsid w:val="00AC564C"/>
    <w:rsid w:val="00AC7823"/>
    <w:rsid w:val="00AD2B9B"/>
    <w:rsid w:val="00AF50E8"/>
    <w:rsid w:val="00B05A53"/>
    <w:rsid w:val="00B1403A"/>
    <w:rsid w:val="00B15594"/>
    <w:rsid w:val="00B240B8"/>
    <w:rsid w:val="00B243C0"/>
    <w:rsid w:val="00B30636"/>
    <w:rsid w:val="00B43951"/>
    <w:rsid w:val="00B637D6"/>
    <w:rsid w:val="00BC09BE"/>
    <w:rsid w:val="00C84BC8"/>
    <w:rsid w:val="00C91C8A"/>
    <w:rsid w:val="00CA2BA3"/>
    <w:rsid w:val="00CC24F4"/>
    <w:rsid w:val="00CD2250"/>
    <w:rsid w:val="00CE56C0"/>
    <w:rsid w:val="00D01210"/>
    <w:rsid w:val="00D153C3"/>
    <w:rsid w:val="00D237AA"/>
    <w:rsid w:val="00D56058"/>
    <w:rsid w:val="00D71BDB"/>
    <w:rsid w:val="00D728A5"/>
    <w:rsid w:val="00D742C7"/>
    <w:rsid w:val="00DA663F"/>
    <w:rsid w:val="00DA6A2E"/>
    <w:rsid w:val="00DC04E9"/>
    <w:rsid w:val="00DD2EF7"/>
    <w:rsid w:val="00DD7E99"/>
    <w:rsid w:val="00E0328C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3FF9"/>
    <w:rsid w:val="00E87B41"/>
    <w:rsid w:val="00E94679"/>
    <w:rsid w:val="00EC21BB"/>
    <w:rsid w:val="00ED37DE"/>
    <w:rsid w:val="00EF0EF2"/>
    <w:rsid w:val="00F15469"/>
    <w:rsid w:val="00F3266A"/>
    <w:rsid w:val="00F3694C"/>
    <w:rsid w:val="00F50EDC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32741" w:rsidP="00032741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32741" w:rsidP="00032741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32741" w:rsidP="00032741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32741" w:rsidP="00032741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32741" w:rsidP="00032741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32741" w:rsidP="00032741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32741" w:rsidP="00032741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32741" w:rsidP="00032741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32741" w:rsidP="00032741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32741" w:rsidP="00032741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32741" w:rsidP="00032741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32741" w:rsidP="00032741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32741"/>
    <w:rsid w:val="000D238C"/>
    <w:rsid w:val="001804C1"/>
    <w:rsid w:val="001850B3"/>
    <w:rsid w:val="001C5AAE"/>
    <w:rsid w:val="00232DD3"/>
    <w:rsid w:val="002D3B37"/>
    <w:rsid w:val="00361352"/>
    <w:rsid w:val="00374323"/>
    <w:rsid w:val="00454EA0"/>
    <w:rsid w:val="004C2BF1"/>
    <w:rsid w:val="004C6D21"/>
    <w:rsid w:val="004C7441"/>
    <w:rsid w:val="004D050A"/>
    <w:rsid w:val="004D2F04"/>
    <w:rsid w:val="004D68E9"/>
    <w:rsid w:val="004F6AA2"/>
    <w:rsid w:val="00572DC3"/>
    <w:rsid w:val="005D3166"/>
    <w:rsid w:val="00610D4B"/>
    <w:rsid w:val="0061334F"/>
    <w:rsid w:val="00622416"/>
    <w:rsid w:val="00633225"/>
    <w:rsid w:val="006824ED"/>
    <w:rsid w:val="00687745"/>
    <w:rsid w:val="006A039E"/>
    <w:rsid w:val="006B753E"/>
    <w:rsid w:val="006F4B8D"/>
    <w:rsid w:val="00705612"/>
    <w:rsid w:val="00720B00"/>
    <w:rsid w:val="00763507"/>
    <w:rsid w:val="007C1301"/>
    <w:rsid w:val="008033A4"/>
    <w:rsid w:val="00816E3D"/>
    <w:rsid w:val="00871EAD"/>
    <w:rsid w:val="00880DDD"/>
    <w:rsid w:val="009757E4"/>
    <w:rsid w:val="00995796"/>
    <w:rsid w:val="00A20563"/>
    <w:rsid w:val="00A45ACD"/>
    <w:rsid w:val="00A57A72"/>
    <w:rsid w:val="00A753FF"/>
    <w:rsid w:val="00A9507E"/>
    <w:rsid w:val="00A976D3"/>
    <w:rsid w:val="00AA5F5F"/>
    <w:rsid w:val="00AD476C"/>
    <w:rsid w:val="00B2507B"/>
    <w:rsid w:val="00BA3C48"/>
    <w:rsid w:val="00C46B9C"/>
    <w:rsid w:val="00C52B1C"/>
    <w:rsid w:val="00C74067"/>
    <w:rsid w:val="00C867E2"/>
    <w:rsid w:val="00D01F7C"/>
    <w:rsid w:val="00D066DA"/>
    <w:rsid w:val="00DD3CB7"/>
    <w:rsid w:val="00DD5737"/>
    <w:rsid w:val="00DF55A8"/>
    <w:rsid w:val="00E54F17"/>
    <w:rsid w:val="00E8333E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2741"/>
    <w:rPr>
      <w:color w:val="808080"/>
    </w:rPr>
  </w:style>
  <w:style w:type="paragraph" w:customStyle="1" w:styleId="45126515C3BC4FE78D95397D101534A51">
    <w:name w:val="45126515C3BC4FE78D95397D101534A5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032741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2</cp:revision>
  <dcterms:created xsi:type="dcterms:W3CDTF">2025-12-10T17:26:00Z</dcterms:created>
  <dcterms:modified xsi:type="dcterms:W3CDTF">2025-12-10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